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69AAE" w14:textId="654A63FD" w:rsidR="00BB3F8E" w:rsidRPr="00BB3F8E" w:rsidRDefault="00B318E9" w:rsidP="0079265E">
      <w:pPr>
        <w:pStyle w:val="Heading1"/>
        <w:rPr>
          <w:rFonts w:eastAsia="Arial"/>
          <w:b/>
          <w:color w:val="000000" w:themeColor="text1"/>
          <w:sz w:val="36"/>
          <w:szCs w:val="36"/>
        </w:rPr>
      </w:pPr>
      <w:r>
        <w:rPr>
          <w:b/>
          <w:color w:val="000000" w:themeColor="text1"/>
        </w:rPr>
        <w:t>E</w:t>
      </w:r>
      <w:r w:rsidR="00BB3F8E" w:rsidRPr="00BB3F8E">
        <w:rPr>
          <w:b/>
          <w:color w:val="000000" w:themeColor="text1"/>
        </w:rPr>
        <w:t xml:space="preserve">PSRC </w:t>
      </w:r>
      <w:r>
        <w:rPr>
          <w:b/>
          <w:color w:val="000000" w:themeColor="text1"/>
        </w:rPr>
        <w:t>P</w:t>
      </w:r>
      <w:r w:rsidR="00BB3F8E" w:rsidRPr="00BB3F8E">
        <w:rPr>
          <w:b/>
          <w:color w:val="000000" w:themeColor="text1"/>
        </w:rPr>
        <w:t>hD Studentships</w:t>
      </w:r>
      <w:r w:rsidR="0079265E">
        <w:rPr>
          <w:b/>
          <w:color w:val="000000" w:themeColor="text1"/>
        </w:rPr>
        <w:t xml:space="preserve"> 20</w:t>
      </w:r>
      <w:r>
        <w:rPr>
          <w:b/>
          <w:color w:val="000000" w:themeColor="text1"/>
        </w:rPr>
        <w:t>2</w:t>
      </w:r>
      <w:r w:rsidR="009B1F02">
        <w:rPr>
          <w:b/>
          <w:color w:val="000000" w:themeColor="text1"/>
        </w:rPr>
        <w:t>3</w:t>
      </w:r>
    </w:p>
    <w:p w14:paraId="5DC8E544" w14:textId="77777777" w:rsidR="00CD3A15" w:rsidRDefault="00B318E9" w:rsidP="00BB3F8E">
      <w:pPr>
        <w:pStyle w:val="Heading1"/>
        <w:rPr>
          <w:b/>
          <w:color w:val="000000" w:themeColor="text1"/>
        </w:rPr>
      </w:pPr>
      <w:r>
        <w:rPr>
          <w:b/>
          <w:color w:val="000000" w:themeColor="text1"/>
        </w:rPr>
        <w:t>Expression of Interest</w:t>
      </w:r>
    </w:p>
    <w:p w14:paraId="7F105CA8" w14:textId="77777777" w:rsidR="00BB3F8E" w:rsidRDefault="00BB3F8E" w:rsidP="00BB3F8E">
      <w:pPr>
        <w:spacing w:after="0"/>
        <w:rPr>
          <w:sz w:val="14"/>
        </w:rPr>
      </w:pPr>
    </w:p>
    <w:tbl>
      <w:tblPr>
        <w:tblStyle w:val="TableGrid"/>
        <w:tblW w:w="10810" w:type="dxa"/>
        <w:tblLook w:val="04A0" w:firstRow="1" w:lastRow="0" w:firstColumn="1" w:lastColumn="0" w:noHBand="0" w:noVBand="1"/>
      </w:tblPr>
      <w:tblGrid>
        <w:gridCol w:w="988"/>
        <w:gridCol w:w="676"/>
        <w:gridCol w:w="801"/>
        <w:gridCol w:w="69"/>
        <w:gridCol w:w="121"/>
        <w:gridCol w:w="1314"/>
        <w:gridCol w:w="1088"/>
        <w:gridCol w:w="694"/>
        <w:gridCol w:w="968"/>
        <w:gridCol w:w="495"/>
        <w:gridCol w:w="771"/>
        <w:gridCol w:w="61"/>
        <w:gridCol w:w="807"/>
        <w:gridCol w:w="269"/>
        <w:gridCol w:w="819"/>
        <w:gridCol w:w="869"/>
      </w:tblGrid>
      <w:tr w:rsidR="00B318E9" w:rsidRPr="00B318E9" w14:paraId="495676F0" w14:textId="77777777" w:rsidTr="00AC2BD7">
        <w:tc>
          <w:tcPr>
            <w:tcW w:w="2655" w:type="dxa"/>
            <w:gridSpan w:val="5"/>
          </w:tcPr>
          <w:p w14:paraId="31BF9C02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reference:</w:t>
            </w:r>
          </w:p>
        </w:tc>
        <w:tc>
          <w:tcPr>
            <w:tcW w:w="8155" w:type="dxa"/>
            <w:gridSpan w:val="11"/>
          </w:tcPr>
          <w:p w14:paraId="1ED0BFB0" w14:textId="3825C6C6" w:rsidR="00B318E9" w:rsidRPr="00B318E9" w:rsidRDefault="00313260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CE_2023_ICASE</w:t>
            </w:r>
          </w:p>
        </w:tc>
      </w:tr>
      <w:tr w:rsidR="00B318E9" w:rsidRPr="00B318E9" w14:paraId="79D48D16" w14:textId="77777777" w:rsidTr="00AC2BD7">
        <w:tc>
          <w:tcPr>
            <w:tcW w:w="2655" w:type="dxa"/>
            <w:gridSpan w:val="5"/>
          </w:tcPr>
          <w:p w14:paraId="151DB147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Title:</w:t>
            </w:r>
          </w:p>
        </w:tc>
        <w:tc>
          <w:tcPr>
            <w:tcW w:w="8155" w:type="dxa"/>
            <w:gridSpan w:val="11"/>
          </w:tcPr>
          <w:p w14:paraId="2F26AD56" w14:textId="42C3B8F5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223541A2" w14:textId="77777777" w:rsidTr="00AC2BD7">
        <w:tc>
          <w:tcPr>
            <w:tcW w:w="10810" w:type="dxa"/>
            <w:gridSpan w:val="16"/>
            <w:shd w:val="clear" w:color="auto" w:fill="D9D9D9" w:themeFill="background1" w:themeFillShade="D9"/>
          </w:tcPr>
          <w:p w14:paraId="6A3584D1" w14:textId="54945568" w:rsidR="00B318E9" w:rsidRPr="00C6395D" w:rsidRDefault="00B8004A" w:rsidP="00BB3F8E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Contact </w:t>
            </w:r>
            <w:r w:rsidRPr="00C6395D">
              <w:rPr>
                <w:rFonts w:asciiTheme="minorHAnsi" w:hAnsiTheme="minorHAnsi" w:cstheme="minorHAnsi"/>
                <w:b/>
              </w:rPr>
              <w:t>Details</w:t>
            </w:r>
          </w:p>
        </w:tc>
      </w:tr>
      <w:tr w:rsidR="00B318E9" w:rsidRPr="00B318E9" w14:paraId="33519628" w14:textId="77777777" w:rsidTr="00AC2BD7">
        <w:tc>
          <w:tcPr>
            <w:tcW w:w="2655" w:type="dxa"/>
            <w:gridSpan w:val="5"/>
          </w:tcPr>
          <w:p w14:paraId="7023B96B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8155" w:type="dxa"/>
            <w:gridSpan w:val="11"/>
          </w:tcPr>
          <w:p w14:paraId="258D2859" w14:textId="33FEEDDE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3195F868" w14:textId="77777777" w:rsidTr="00AC2BD7">
        <w:tc>
          <w:tcPr>
            <w:tcW w:w="2655" w:type="dxa"/>
            <w:gridSpan w:val="5"/>
          </w:tcPr>
          <w:p w14:paraId="5BFA3C5E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st Name</w:t>
            </w:r>
          </w:p>
        </w:tc>
        <w:tc>
          <w:tcPr>
            <w:tcW w:w="8155" w:type="dxa"/>
            <w:gridSpan w:val="11"/>
          </w:tcPr>
          <w:p w14:paraId="29EAD910" w14:textId="407CB284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C80FE6C" w14:textId="77777777" w:rsidTr="00AC2BD7">
        <w:tc>
          <w:tcPr>
            <w:tcW w:w="2655" w:type="dxa"/>
            <w:gridSpan w:val="5"/>
          </w:tcPr>
          <w:p w14:paraId="61676D18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irst Name(s)</w:t>
            </w:r>
          </w:p>
        </w:tc>
        <w:tc>
          <w:tcPr>
            <w:tcW w:w="8155" w:type="dxa"/>
            <w:gridSpan w:val="11"/>
          </w:tcPr>
          <w:p w14:paraId="57D11E37" w14:textId="0E6FDA1A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451B3FAC" w14:textId="77777777" w:rsidTr="00AC2BD7">
        <w:tc>
          <w:tcPr>
            <w:tcW w:w="2655" w:type="dxa"/>
            <w:gridSpan w:val="5"/>
          </w:tcPr>
          <w:p w14:paraId="4BAD31ED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rrespondence Address</w:t>
            </w:r>
          </w:p>
        </w:tc>
        <w:tc>
          <w:tcPr>
            <w:tcW w:w="8155" w:type="dxa"/>
            <w:gridSpan w:val="11"/>
          </w:tcPr>
          <w:p w14:paraId="4E612FE2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</w:p>
          <w:p w14:paraId="4409C018" w14:textId="77777777" w:rsidR="00CE199A" w:rsidRPr="00B318E9" w:rsidRDefault="00CE199A" w:rsidP="00F809B1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78520D25" w14:textId="77777777" w:rsidTr="00AC2BD7">
        <w:tc>
          <w:tcPr>
            <w:tcW w:w="2655" w:type="dxa"/>
            <w:gridSpan w:val="5"/>
          </w:tcPr>
          <w:p w14:paraId="41667E74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stcode</w:t>
            </w:r>
          </w:p>
        </w:tc>
        <w:tc>
          <w:tcPr>
            <w:tcW w:w="8155" w:type="dxa"/>
            <w:gridSpan w:val="11"/>
          </w:tcPr>
          <w:p w14:paraId="140E013C" w14:textId="317B746C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252A5FE0" w14:textId="77777777" w:rsidTr="00AC2BD7">
        <w:tc>
          <w:tcPr>
            <w:tcW w:w="2655" w:type="dxa"/>
            <w:gridSpan w:val="5"/>
          </w:tcPr>
          <w:p w14:paraId="7ECF470A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Number</w:t>
            </w:r>
          </w:p>
        </w:tc>
        <w:tc>
          <w:tcPr>
            <w:tcW w:w="8155" w:type="dxa"/>
            <w:gridSpan w:val="11"/>
          </w:tcPr>
          <w:p w14:paraId="70E53B8C" w14:textId="682E2641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BC99C3B" w14:textId="77777777" w:rsidTr="00AC2BD7">
        <w:tc>
          <w:tcPr>
            <w:tcW w:w="2655" w:type="dxa"/>
            <w:gridSpan w:val="5"/>
          </w:tcPr>
          <w:p w14:paraId="65ACCB25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  <w:tc>
          <w:tcPr>
            <w:tcW w:w="8155" w:type="dxa"/>
            <w:gridSpan w:val="11"/>
          </w:tcPr>
          <w:p w14:paraId="30FA422E" w14:textId="068253BF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22B131EA" w14:textId="77777777" w:rsidTr="00AC2BD7">
        <w:tc>
          <w:tcPr>
            <w:tcW w:w="10810" w:type="dxa"/>
            <w:gridSpan w:val="16"/>
            <w:shd w:val="clear" w:color="auto" w:fill="D9D9D9" w:themeFill="background1" w:themeFillShade="D9"/>
          </w:tcPr>
          <w:p w14:paraId="507B3BC7" w14:textId="77777777" w:rsidR="005D4EB8" w:rsidRPr="00C6395D" w:rsidRDefault="0032291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qual Opportunities (please delete as applicable)</w:t>
            </w:r>
          </w:p>
        </w:tc>
      </w:tr>
      <w:tr w:rsidR="005D4EB8" w:rsidRPr="00B318E9" w14:paraId="407A90E8" w14:textId="77777777" w:rsidTr="00AC2BD7">
        <w:tc>
          <w:tcPr>
            <w:tcW w:w="2655" w:type="dxa"/>
            <w:gridSpan w:val="5"/>
          </w:tcPr>
          <w:p w14:paraId="02D491B6" w14:textId="77777777" w:rsidR="005D4EB8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e</w:t>
            </w:r>
          </w:p>
        </w:tc>
        <w:tc>
          <w:tcPr>
            <w:tcW w:w="8155" w:type="dxa"/>
            <w:gridSpan w:val="11"/>
          </w:tcPr>
          <w:p w14:paraId="2FE6B355" w14:textId="7C3C9EDF" w:rsidR="005D4EB8" w:rsidRPr="00B318E9" w:rsidRDefault="005D4EB8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32291D" w:rsidRPr="00B318E9" w14:paraId="0CE979F5" w14:textId="77777777" w:rsidTr="00AC2BD7">
        <w:tc>
          <w:tcPr>
            <w:tcW w:w="2655" w:type="dxa"/>
            <w:gridSpan w:val="5"/>
          </w:tcPr>
          <w:p w14:paraId="3915FAA2" w14:textId="77777777" w:rsidR="0032291D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ender</w:t>
            </w:r>
          </w:p>
        </w:tc>
        <w:tc>
          <w:tcPr>
            <w:tcW w:w="8155" w:type="dxa"/>
            <w:gridSpan w:val="11"/>
          </w:tcPr>
          <w:p w14:paraId="1B3CF757" w14:textId="7FE40B02" w:rsidR="0032291D" w:rsidRPr="00B318E9" w:rsidRDefault="0032291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32291D" w:rsidRPr="00B318E9" w14:paraId="444FD13B" w14:textId="77777777" w:rsidTr="00AC2BD7">
        <w:tc>
          <w:tcPr>
            <w:tcW w:w="2655" w:type="dxa"/>
            <w:gridSpan w:val="5"/>
          </w:tcPr>
          <w:p w14:paraId="73F86C11" w14:textId="77777777" w:rsidR="0032291D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thnicity</w:t>
            </w:r>
          </w:p>
        </w:tc>
        <w:tc>
          <w:tcPr>
            <w:tcW w:w="8155" w:type="dxa"/>
            <w:gridSpan w:val="11"/>
          </w:tcPr>
          <w:p w14:paraId="1C56ADA2" w14:textId="53B6E55F" w:rsidR="0032291D" w:rsidRPr="00B318E9" w:rsidRDefault="0032291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32291D" w:rsidRPr="00B318E9" w14:paraId="4AB93690" w14:textId="77777777" w:rsidTr="00AC2BD7">
        <w:tc>
          <w:tcPr>
            <w:tcW w:w="2655" w:type="dxa"/>
            <w:gridSpan w:val="5"/>
          </w:tcPr>
          <w:p w14:paraId="451A92CF" w14:textId="77777777" w:rsidR="0032291D" w:rsidRDefault="0032291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sability</w:t>
            </w:r>
          </w:p>
        </w:tc>
        <w:tc>
          <w:tcPr>
            <w:tcW w:w="8155" w:type="dxa"/>
            <w:gridSpan w:val="11"/>
          </w:tcPr>
          <w:p w14:paraId="277EE8E4" w14:textId="62518689" w:rsidR="0032291D" w:rsidRPr="00B318E9" w:rsidRDefault="0032291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265F38" w:rsidRPr="00B318E9" w14:paraId="05C4907A" w14:textId="77777777" w:rsidTr="00AC2BD7">
        <w:tc>
          <w:tcPr>
            <w:tcW w:w="2655" w:type="dxa"/>
            <w:gridSpan w:val="5"/>
          </w:tcPr>
          <w:p w14:paraId="70782CD6" w14:textId="3C788628" w:rsidR="00265F38" w:rsidRDefault="00351998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e Status</w:t>
            </w:r>
          </w:p>
        </w:tc>
        <w:tc>
          <w:tcPr>
            <w:tcW w:w="8155" w:type="dxa"/>
            <w:gridSpan w:val="11"/>
          </w:tcPr>
          <w:p w14:paraId="4D5D0CE5" w14:textId="10A45271" w:rsidR="00265F38" w:rsidRDefault="00265F38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465CF864" w14:textId="77777777" w:rsidTr="00AC2BD7">
        <w:tc>
          <w:tcPr>
            <w:tcW w:w="10810" w:type="dxa"/>
            <w:gridSpan w:val="16"/>
            <w:shd w:val="clear" w:color="auto" w:fill="D9D9D9" w:themeFill="background1" w:themeFillShade="D9"/>
          </w:tcPr>
          <w:p w14:paraId="3E6F13F2" w14:textId="77777777" w:rsidR="00B318E9" w:rsidRPr="00B318E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t>Qualifications</w:t>
            </w:r>
          </w:p>
        </w:tc>
      </w:tr>
      <w:tr w:rsidR="00B318E9" w:rsidRPr="00B318E9" w14:paraId="3FBAFC21" w14:textId="77777777" w:rsidTr="00AC2BD7">
        <w:tc>
          <w:tcPr>
            <w:tcW w:w="1664" w:type="dxa"/>
            <w:gridSpan w:val="2"/>
            <w:shd w:val="clear" w:color="auto" w:fill="D9D9D9" w:themeFill="background1" w:themeFillShade="D9"/>
          </w:tcPr>
          <w:p w14:paraId="77B1E71F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Level of Qualification</w:t>
            </w:r>
          </w:p>
        </w:tc>
        <w:tc>
          <w:tcPr>
            <w:tcW w:w="2305" w:type="dxa"/>
            <w:gridSpan w:val="4"/>
            <w:shd w:val="clear" w:color="auto" w:fill="D9D9D9" w:themeFill="background1" w:themeFillShade="D9"/>
          </w:tcPr>
          <w:p w14:paraId="7EFC8572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Subject</w:t>
            </w:r>
          </w:p>
        </w:tc>
        <w:tc>
          <w:tcPr>
            <w:tcW w:w="1782" w:type="dxa"/>
            <w:gridSpan w:val="2"/>
            <w:shd w:val="clear" w:color="auto" w:fill="D9D9D9" w:themeFill="background1" w:themeFillShade="D9"/>
          </w:tcPr>
          <w:p w14:paraId="389869EA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Date Awarded</w:t>
            </w:r>
          </w:p>
          <w:p w14:paraId="4A240774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(MM/YY)</w:t>
            </w:r>
          </w:p>
        </w:tc>
        <w:tc>
          <w:tcPr>
            <w:tcW w:w="3371" w:type="dxa"/>
            <w:gridSpan w:val="6"/>
            <w:shd w:val="clear" w:color="auto" w:fill="D9D9D9" w:themeFill="background1" w:themeFillShade="D9"/>
          </w:tcPr>
          <w:p w14:paraId="633ED7FD" w14:textId="77777777" w:rsidR="00B318E9" w:rsidRPr="00545629" w:rsidRDefault="00B318E9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Place of study</w:t>
            </w:r>
          </w:p>
        </w:tc>
        <w:tc>
          <w:tcPr>
            <w:tcW w:w="1688" w:type="dxa"/>
            <w:gridSpan w:val="2"/>
            <w:shd w:val="clear" w:color="auto" w:fill="D9D9D9" w:themeFill="background1" w:themeFillShade="D9"/>
          </w:tcPr>
          <w:p w14:paraId="7CF0DF7F" w14:textId="77777777" w:rsidR="00B318E9" w:rsidRPr="00545629" w:rsidRDefault="00654E7F" w:rsidP="00813559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Result</w:t>
            </w:r>
          </w:p>
        </w:tc>
      </w:tr>
      <w:tr w:rsidR="005D4EB8" w:rsidRPr="00B318E9" w14:paraId="7D0C7462" w14:textId="77777777" w:rsidTr="00AC2BD7">
        <w:tc>
          <w:tcPr>
            <w:tcW w:w="1664" w:type="dxa"/>
            <w:gridSpan w:val="2"/>
          </w:tcPr>
          <w:p w14:paraId="03675489" w14:textId="0AFB6ABB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05" w:type="dxa"/>
            <w:gridSpan w:val="4"/>
          </w:tcPr>
          <w:p w14:paraId="2E22B761" w14:textId="6A3A4BD1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82" w:type="dxa"/>
            <w:gridSpan w:val="2"/>
          </w:tcPr>
          <w:p w14:paraId="04E1D324" w14:textId="597B807E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71" w:type="dxa"/>
            <w:gridSpan w:val="6"/>
          </w:tcPr>
          <w:p w14:paraId="666DC9D1" w14:textId="71FD4D5E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88" w:type="dxa"/>
            <w:gridSpan w:val="2"/>
          </w:tcPr>
          <w:p w14:paraId="23714FAC" w14:textId="0763E844" w:rsidR="00F02248" w:rsidRDefault="00F02248" w:rsidP="00F02248">
            <w:pPr>
              <w:rPr>
                <w:rFonts w:asciiTheme="minorHAnsi" w:hAnsiTheme="minorHAnsi" w:cstheme="minorHAnsi"/>
              </w:rPr>
            </w:pPr>
          </w:p>
          <w:p w14:paraId="1CE44A8B" w14:textId="72C22D97" w:rsidR="00812578" w:rsidRPr="00B318E9" w:rsidRDefault="00812578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5D4EB8" w:rsidRPr="00B318E9" w14:paraId="4D65DE66" w14:textId="77777777" w:rsidTr="00AC2BD7">
        <w:tc>
          <w:tcPr>
            <w:tcW w:w="1664" w:type="dxa"/>
            <w:gridSpan w:val="2"/>
          </w:tcPr>
          <w:p w14:paraId="61D9D527" w14:textId="1ED2376C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05" w:type="dxa"/>
            <w:gridSpan w:val="4"/>
          </w:tcPr>
          <w:p w14:paraId="7CD31540" w14:textId="01A4DEFD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82" w:type="dxa"/>
            <w:gridSpan w:val="2"/>
          </w:tcPr>
          <w:p w14:paraId="48E34185" w14:textId="2D0B3E98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71" w:type="dxa"/>
            <w:gridSpan w:val="6"/>
          </w:tcPr>
          <w:p w14:paraId="51555C2A" w14:textId="56BD495F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88" w:type="dxa"/>
            <w:gridSpan w:val="2"/>
          </w:tcPr>
          <w:p w14:paraId="449DC8A0" w14:textId="1D80E811" w:rsidR="00B8004A" w:rsidRPr="00B318E9" w:rsidRDefault="00B8004A" w:rsidP="00B8004A">
            <w:pPr>
              <w:rPr>
                <w:rFonts w:asciiTheme="minorHAnsi" w:hAnsiTheme="minorHAnsi" w:cstheme="minorHAnsi"/>
              </w:rPr>
            </w:pPr>
          </w:p>
          <w:p w14:paraId="52BD90B9" w14:textId="73A499D6" w:rsidR="00812578" w:rsidRPr="00B318E9" w:rsidRDefault="00812578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39756AD8" w14:textId="77777777" w:rsidTr="00AC2BD7">
        <w:tc>
          <w:tcPr>
            <w:tcW w:w="1664" w:type="dxa"/>
            <w:gridSpan w:val="2"/>
          </w:tcPr>
          <w:p w14:paraId="5811DD0C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05" w:type="dxa"/>
            <w:gridSpan w:val="4"/>
          </w:tcPr>
          <w:p w14:paraId="405A0813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82" w:type="dxa"/>
            <w:gridSpan w:val="2"/>
          </w:tcPr>
          <w:p w14:paraId="58F49E43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71" w:type="dxa"/>
            <w:gridSpan w:val="6"/>
          </w:tcPr>
          <w:p w14:paraId="3B68569E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88" w:type="dxa"/>
            <w:gridSpan w:val="2"/>
          </w:tcPr>
          <w:p w14:paraId="2CCFC2EB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71761DA9" w14:textId="77777777" w:rsidTr="00AC2BD7">
        <w:tc>
          <w:tcPr>
            <w:tcW w:w="1664" w:type="dxa"/>
            <w:gridSpan w:val="2"/>
          </w:tcPr>
          <w:p w14:paraId="6890A028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05" w:type="dxa"/>
            <w:gridSpan w:val="4"/>
          </w:tcPr>
          <w:p w14:paraId="0F5D0782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82" w:type="dxa"/>
            <w:gridSpan w:val="2"/>
          </w:tcPr>
          <w:p w14:paraId="7EF5CC0E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71" w:type="dxa"/>
            <w:gridSpan w:val="6"/>
          </w:tcPr>
          <w:p w14:paraId="36A24061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88" w:type="dxa"/>
            <w:gridSpan w:val="2"/>
          </w:tcPr>
          <w:p w14:paraId="098C967E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5D4EB8" w:rsidRPr="00B318E9" w14:paraId="0B26F635" w14:textId="77777777" w:rsidTr="00AC2BD7">
        <w:tc>
          <w:tcPr>
            <w:tcW w:w="1664" w:type="dxa"/>
            <w:gridSpan w:val="2"/>
          </w:tcPr>
          <w:p w14:paraId="5B5CDDF2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05" w:type="dxa"/>
            <w:gridSpan w:val="4"/>
          </w:tcPr>
          <w:p w14:paraId="14BB6901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82" w:type="dxa"/>
            <w:gridSpan w:val="2"/>
          </w:tcPr>
          <w:p w14:paraId="74B807E7" w14:textId="77777777" w:rsidR="00654E7F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71" w:type="dxa"/>
            <w:gridSpan w:val="6"/>
          </w:tcPr>
          <w:p w14:paraId="53142021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88" w:type="dxa"/>
            <w:gridSpan w:val="2"/>
          </w:tcPr>
          <w:p w14:paraId="46216B87" w14:textId="77777777" w:rsidR="00654E7F" w:rsidRPr="00B318E9" w:rsidRDefault="00654E7F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C6395D" w14:paraId="139CB5EF" w14:textId="77777777" w:rsidTr="00AC2BD7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10810" w:type="dxa"/>
            <w:gridSpan w:val="16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auto"/>
            </w:tcBorders>
            <w:shd w:val="clear" w:color="auto" w:fill="D9D9D9" w:themeFill="background1" w:themeFillShade="D9"/>
          </w:tcPr>
          <w:p w14:paraId="70C012C3" w14:textId="77777777" w:rsidR="00C6395D" w:rsidRPr="00C6395D" w:rsidRDefault="00C6395D" w:rsidP="00C6395D">
            <w:pPr>
              <w:widowControl w:val="0"/>
              <w:spacing w:before="86"/>
              <w:ind w:right="-20"/>
              <w:rPr>
                <w:rFonts w:eastAsia="Arial"/>
                <w:b/>
                <w:bCs/>
                <w:lang w:val="en-US"/>
              </w:rPr>
            </w:pPr>
            <w:r w:rsidRPr="00C6395D">
              <w:rPr>
                <w:rFonts w:eastAsia="Arial"/>
                <w:b/>
                <w:bCs/>
                <w:lang w:val="en-US"/>
              </w:rPr>
              <w:t>Work Experience: Give details of work experience, training and employment.</w:t>
            </w:r>
          </w:p>
        </w:tc>
      </w:tr>
      <w:tr w:rsidR="00C6395D" w14:paraId="651CB207" w14:textId="77777777" w:rsidTr="00AC2BD7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3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FC454C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Job Title</w:t>
            </w:r>
          </w:p>
          <w:p w14:paraId="51FB6CA5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Nature of work training</w:t>
            </w:r>
          </w:p>
        </w:tc>
        <w:tc>
          <w:tcPr>
            <w:tcW w:w="321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83CF7B" w14:textId="0767A8CF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Name of </w:t>
            </w:r>
            <w:r w:rsidR="00812578">
              <w:rPr>
                <w:rFonts w:eastAsia="Arial"/>
                <w:b/>
                <w:bCs/>
                <w:lang w:val="en-US"/>
              </w:rPr>
              <w:t>organization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BB7DD9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Full or </w:t>
            </w:r>
          </w:p>
          <w:p w14:paraId="5FD7B157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part-time</w:t>
            </w:r>
          </w:p>
        </w:tc>
        <w:tc>
          <w:tcPr>
            <w:tcW w:w="2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BB49B1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From</w:t>
            </w:r>
          </w:p>
          <w:p w14:paraId="5C070B80" w14:textId="77777777" w:rsidR="00C6395D" w:rsidRPr="00545629" w:rsidRDefault="00C6395D" w:rsidP="00813559">
            <w:pPr>
              <w:rPr>
                <w:rFonts w:eastAsia="Arial"/>
                <w:b/>
                <w:lang w:val="en-US"/>
              </w:rPr>
            </w:pPr>
          </w:p>
        </w:tc>
        <w:tc>
          <w:tcPr>
            <w:tcW w:w="19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51259D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To</w:t>
            </w:r>
          </w:p>
        </w:tc>
      </w:tr>
      <w:tr w:rsidR="00B22EA2" w14:paraId="692F8BFB" w14:textId="77777777" w:rsidTr="00AC2BD7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34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E6A703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3217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A1EA37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9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A32ECC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26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473ABF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Month</w:t>
            </w:r>
          </w:p>
        </w:tc>
        <w:tc>
          <w:tcPr>
            <w:tcW w:w="8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A5AE24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  <w:tc>
          <w:tcPr>
            <w:tcW w:w="108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16858E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Month </w:t>
            </w: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0E5068" w14:textId="77777777" w:rsidR="00C6395D" w:rsidRPr="00545629" w:rsidRDefault="00C6395D" w:rsidP="00813559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</w:tr>
      <w:tr w:rsidR="00212BFE" w14:paraId="7BBF4C0F" w14:textId="77777777" w:rsidTr="00212BFE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1318" w14:textId="526AB06B" w:rsidR="00212BFE" w:rsidRPr="00812578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321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B63AC" w14:textId="61FEE8E3" w:rsidR="00212BFE" w:rsidRPr="00812578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A32A" w14:textId="0B393B83" w:rsidR="00212BFE" w:rsidRPr="00812578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26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F4865" w14:textId="2DACCB69" w:rsidR="00212BFE" w:rsidRPr="00812578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FEC4" w14:textId="5904452C" w:rsidR="00212BFE" w:rsidRPr="00812578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0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2E56912" w14:textId="77777777" w:rsidR="00212BFE" w:rsidRPr="00812578" w:rsidRDefault="00212BFE" w:rsidP="00812578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4AD22AC3" w14:textId="139C012A" w:rsidR="00212BFE" w:rsidRPr="00812578" w:rsidRDefault="00212BFE" w:rsidP="00812578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sz w:val="20"/>
                <w:szCs w:val="20"/>
                <w:lang w:val="en-US"/>
              </w:rPr>
            </w:pPr>
          </w:p>
        </w:tc>
      </w:tr>
      <w:tr w:rsidR="00212BFE" w14:paraId="050F9E2B" w14:textId="77777777" w:rsidTr="00212BFE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5D7C1" w14:textId="0C836F92" w:rsidR="00212BFE" w:rsidRPr="00812578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321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C2EE24" w14:textId="295BEB6A" w:rsidR="00212BFE" w:rsidRPr="00812578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6ABA1" w14:textId="4662FDE6" w:rsidR="00212BFE" w:rsidRPr="009C350A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26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2FD14" w14:textId="5EB349D4" w:rsidR="00212BFE" w:rsidRPr="009C350A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CDF2" w14:textId="1F242BB9" w:rsidR="00212BFE" w:rsidRPr="009C350A" w:rsidRDefault="00212BFE" w:rsidP="0081355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0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06DABBB" w14:textId="77777777" w:rsidR="00212BFE" w:rsidRPr="009C350A" w:rsidRDefault="00212BFE" w:rsidP="00B22EA2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57C03DCC" w14:textId="52C6D1DB" w:rsidR="00212BFE" w:rsidRPr="009C350A" w:rsidRDefault="00212BFE" w:rsidP="00B22EA2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sz w:val="20"/>
                <w:szCs w:val="20"/>
                <w:lang w:val="en-US"/>
              </w:rPr>
            </w:pPr>
          </w:p>
        </w:tc>
      </w:tr>
      <w:tr w:rsidR="00212BFE" w:rsidRPr="00812578" w14:paraId="75AA65B8" w14:textId="77777777" w:rsidTr="00212BFE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8843D" w14:textId="49AE2CA7" w:rsidR="00212BFE" w:rsidRPr="00812578" w:rsidRDefault="00212BFE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321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5D899" w14:textId="39F3D158" w:rsidR="00212BFE" w:rsidRPr="00812578" w:rsidRDefault="00212BFE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34784" w14:textId="59B2EC2B" w:rsidR="00212BFE" w:rsidRPr="00812578" w:rsidRDefault="00212BFE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26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B55F0" w14:textId="401B073C" w:rsidR="00212BFE" w:rsidRPr="00812578" w:rsidRDefault="00212BFE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CC0DD" w14:textId="67F16BED" w:rsidR="00212BFE" w:rsidRPr="00812578" w:rsidRDefault="00212BFE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0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3490D30" w14:textId="77777777" w:rsidR="00212BFE" w:rsidRPr="00812578" w:rsidRDefault="00212BFE" w:rsidP="00AF75B9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750FAE9B" w14:textId="5B966261" w:rsidR="00212BFE" w:rsidRPr="00812578" w:rsidRDefault="00212BFE" w:rsidP="00AF75B9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sz w:val="20"/>
                <w:szCs w:val="20"/>
                <w:lang w:val="en-US"/>
              </w:rPr>
            </w:pPr>
          </w:p>
        </w:tc>
      </w:tr>
      <w:tr w:rsidR="00B22EA2" w:rsidRPr="009C350A" w14:paraId="49985001" w14:textId="77777777" w:rsidTr="00AC2BD7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35F6" w14:textId="729D9661" w:rsidR="00746ED9" w:rsidRPr="00812578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321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DBEA6C" w14:textId="49DEEC85" w:rsidR="00746ED9" w:rsidRPr="00812578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BCF2B9" w14:textId="7B4AEB92" w:rsidR="00746ED9" w:rsidRPr="009C350A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26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B8739C" w14:textId="043C4484" w:rsidR="00746ED9" w:rsidRPr="009C350A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7D755" w14:textId="171D34D4" w:rsidR="00746ED9" w:rsidRPr="009C350A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0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04C7913" w14:textId="51FD9193" w:rsidR="00746ED9" w:rsidRPr="009C350A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60CD9349" w14:textId="07C68D0C" w:rsidR="00746ED9" w:rsidRPr="009C350A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</w:tr>
      <w:tr w:rsidR="00B22EA2" w:rsidRPr="00D45880" w14:paraId="74A6311C" w14:textId="77777777" w:rsidTr="00AC2BD7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5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21332" w14:textId="229F0711" w:rsidR="00746ED9" w:rsidRPr="00812578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321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6764" w14:textId="08247FE3" w:rsidR="00746ED9" w:rsidRPr="00812578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968" w:type="dxa"/>
            <w:tcBorders>
              <w:left w:val="single" w:sz="4" w:space="0" w:color="auto"/>
              <w:right w:val="single" w:sz="4" w:space="0" w:color="auto"/>
            </w:tcBorders>
          </w:tcPr>
          <w:p w14:paraId="7076357A" w14:textId="56805752" w:rsidR="00746ED9" w:rsidRPr="00812578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26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1EE7479" w14:textId="14A2C85F" w:rsidR="00746ED9" w:rsidRPr="00D45880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6EFD8" w14:textId="43EDA759" w:rsidR="00746ED9" w:rsidRPr="00D45880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10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35BF98E" w14:textId="671DB443" w:rsidR="00746ED9" w:rsidRPr="00D45880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  <w:tc>
          <w:tcPr>
            <w:tcW w:w="869" w:type="dxa"/>
            <w:tcBorders>
              <w:left w:val="single" w:sz="4" w:space="0" w:color="auto"/>
              <w:right w:val="single" w:sz="4" w:space="0" w:color="auto"/>
            </w:tcBorders>
          </w:tcPr>
          <w:p w14:paraId="1A817D07" w14:textId="7999634D" w:rsidR="00746ED9" w:rsidRPr="00D45880" w:rsidRDefault="00746ED9" w:rsidP="00AF75B9">
            <w:pPr>
              <w:widowControl w:val="0"/>
              <w:spacing w:before="86"/>
              <w:ind w:left="127" w:right="-20"/>
              <w:rPr>
                <w:rFonts w:eastAsia="Arial"/>
                <w:sz w:val="20"/>
                <w:szCs w:val="20"/>
                <w:lang w:val="en-US"/>
              </w:rPr>
            </w:pPr>
          </w:p>
        </w:tc>
      </w:tr>
      <w:tr w:rsidR="00C6395D" w:rsidRPr="00B318E9" w14:paraId="4DD359BD" w14:textId="77777777" w:rsidTr="00AC2BD7">
        <w:tc>
          <w:tcPr>
            <w:tcW w:w="10810" w:type="dxa"/>
            <w:gridSpan w:val="16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1585EC2" w14:textId="77777777" w:rsidR="00C6395D" w:rsidRPr="00B318E9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t>Statement of motivation</w:t>
            </w:r>
          </w:p>
          <w:p w14:paraId="263802E2" w14:textId="77777777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lease explain your reason for applying for this studentship including how you meet the entry requirements (no more than 1,000 words)</w:t>
            </w:r>
          </w:p>
        </w:tc>
      </w:tr>
      <w:tr w:rsidR="00B318E9" w:rsidRPr="00B318E9" w14:paraId="40CAF512" w14:textId="77777777" w:rsidTr="00AC2BD7">
        <w:tc>
          <w:tcPr>
            <w:tcW w:w="10810" w:type="dxa"/>
            <w:gridSpan w:val="16"/>
          </w:tcPr>
          <w:p w14:paraId="354DC9C1" w14:textId="77777777" w:rsidR="004E325E" w:rsidRDefault="004E325E" w:rsidP="004E325E">
            <w:pPr>
              <w:spacing w:line="360" w:lineRule="auto"/>
              <w:jc w:val="both"/>
              <w:rPr>
                <w:rFonts w:eastAsia="Arial"/>
                <w:lang w:val="en-US"/>
              </w:rPr>
            </w:pPr>
          </w:p>
          <w:p w14:paraId="405EF2CD" w14:textId="77777777" w:rsidR="00346DC8" w:rsidRPr="004E325E" w:rsidRDefault="00346DC8" w:rsidP="004E325E">
            <w:pPr>
              <w:spacing w:line="360" w:lineRule="auto"/>
              <w:jc w:val="both"/>
              <w:rPr>
                <w:rFonts w:eastAsia="Arial"/>
                <w:lang w:val="en-US"/>
              </w:rPr>
            </w:pPr>
          </w:p>
          <w:p w14:paraId="2E7C8F44" w14:textId="77777777" w:rsidR="00C6395D" w:rsidRPr="004E325E" w:rsidRDefault="00C6395D" w:rsidP="004E325E">
            <w:pPr>
              <w:spacing w:line="360" w:lineRule="auto"/>
              <w:jc w:val="both"/>
              <w:rPr>
                <w:rFonts w:eastAsia="Arial"/>
                <w:sz w:val="20"/>
                <w:szCs w:val="20"/>
                <w:lang w:val="en-US"/>
              </w:rPr>
            </w:pPr>
          </w:p>
          <w:p w14:paraId="7B910256" w14:textId="77777777" w:rsidR="00C6395D" w:rsidRPr="004E325E" w:rsidRDefault="00C6395D" w:rsidP="004E325E">
            <w:pPr>
              <w:spacing w:line="360" w:lineRule="auto"/>
              <w:jc w:val="both"/>
              <w:rPr>
                <w:rFonts w:eastAsia="Arial"/>
                <w:sz w:val="20"/>
                <w:szCs w:val="20"/>
                <w:lang w:val="en-US"/>
              </w:rPr>
            </w:pPr>
          </w:p>
          <w:p w14:paraId="142A960C" w14:textId="77777777" w:rsidR="00C6395D" w:rsidRPr="004E325E" w:rsidRDefault="00C6395D" w:rsidP="004E325E">
            <w:pPr>
              <w:spacing w:line="360" w:lineRule="auto"/>
              <w:jc w:val="both"/>
              <w:rPr>
                <w:rFonts w:eastAsia="Arial"/>
                <w:sz w:val="20"/>
                <w:szCs w:val="20"/>
                <w:lang w:val="en-US"/>
              </w:rPr>
            </w:pPr>
          </w:p>
        </w:tc>
      </w:tr>
      <w:tr w:rsidR="009B1F02" w:rsidRPr="00B318E9" w14:paraId="46ED68DC" w14:textId="77777777" w:rsidTr="00AC2BD7">
        <w:trPr>
          <w:trHeight w:val="541"/>
        </w:trPr>
        <w:tc>
          <w:tcPr>
            <w:tcW w:w="10810" w:type="dxa"/>
            <w:gridSpan w:val="16"/>
            <w:shd w:val="clear" w:color="auto" w:fill="auto"/>
          </w:tcPr>
          <w:p w14:paraId="08739A77" w14:textId="77777777" w:rsidR="009B1F02" w:rsidRDefault="009B1F02" w:rsidP="00BB3F8E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How did you hear about this project? </w:t>
            </w:r>
          </w:p>
          <w:p w14:paraId="5A0D2FBE" w14:textId="507D511D" w:rsidR="00FC534B" w:rsidRPr="00FC534B" w:rsidRDefault="00FC534B" w:rsidP="00BB3F8E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B318E9" w:rsidRPr="00B318E9" w14:paraId="3D1872B1" w14:textId="77777777" w:rsidTr="00AC2BD7">
        <w:trPr>
          <w:trHeight w:val="541"/>
        </w:trPr>
        <w:tc>
          <w:tcPr>
            <w:tcW w:w="10810" w:type="dxa"/>
            <w:gridSpan w:val="16"/>
            <w:shd w:val="clear" w:color="auto" w:fill="D9D9D9" w:themeFill="background1" w:themeFillShade="D9"/>
          </w:tcPr>
          <w:p w14:paraId="45287B8C" w14:textId="77777777" w:rsidR="00B318E9" w:rsidRPr="00C6395D" w:rsidRDefault="00C6395D" w:rsidP="00BB3F8E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Referees</w:t>
            </w:r>
          </w:p>
        </w:tc>
      </w:tr>
      <w:tr w:rsidR="00C6395D" w:rsidRPr="00B318E9" w14:paraId="0E4ED5BE" w14:textId="77777777" w:rsidTr="00AC2BD7">
        <w:tc>
          <w:tcPr>
            <w:tcW w:w="2465" w:type="dxa"/>
            <w:gridSpan w:val="3"/>
            <w:shd w:val="clear" w:color="auto" w:fill="D9D9D9" w:themeFill="background1" w:themeFillShade="D9"/>
          </w:tcPr>
          <w:p w14:paraId="6DF4B90E" w14:textId="77777777" w:rsidR="00C6395D" w:rsidRPr="00C6395D" w:rsidRDefault="00C6395D" w:rsidP="00BB3F8E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2592" w:type="dxa"/>
            <w:gridSpan w:val="4"/>
          </w:tcPr>
          <w:p w14:paraId="606C363C" w14:textId="5EE32FB1" w:rsidR="00C6395D" w:rsidRPr="00B318E9" w:rsidRDefault="00C6395D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89" w:type="dxa"/>
            <w:gridSpan w:val="5"/>
            <w:shd w:val="clear" w:color="auto" w:fill="D9D9D9" w:themeFill="background1" w:themeFillShade="D9"/>
          </w:tcPr>
          <w:p w14:paraId="32698838" w14:textId="77777777" w:rsidR="00C6395D" w:rsidRPr="00C6395D" w:rsidRDefault="00C6395D" w:rsidP="00BB3F8E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2764" w:type="dxa"/>
            <w:gridSpan w:val="4"/>
          </w:tcPr>
          <w:p w14:paraId="159B9FD1" w14:textId="6E2667D8" w:rsidR="00C6395D" w:rsidRPr="00B318E9" w:rsidRDefault="00C6395D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C6395D" w:rsidRPr="00B318E9" w14:paraId="2D4E51DE" w14:textId="77777777" w:rsidTr="00AC2BD7">
        <w:tc>
          <w:tcPr>
            <w:tcW w:w="2465" w:type="dxa"/>
            <w:gridSpan w:val="3"/>
            <w:shd w:val="clear" w:color="auto" w:fill="D9D9D9" w:themeFill="background1" w:themeFillShade="D9"/>
          </w:tcPr>
          <w:p w14:paraId="016A9213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2592" w:type="dxa"/>
            <w:gridSpan w:val="4"/>
          </w:tcPr>
          <w:p w14:paraId="70729148" w14:textId="6CF31F43" w:rsidR="00C6395D" w:rsidRPr="00B318E9" w:rsidRDefault="00D76143" w:rsidP="008135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89" w:type="dxa"/>
            <w:gridSpan w:val="5"/>
            <w:shd w:val="clear" w:color="auto" w:fill="D9D9D9" w:themeFill="background1" w:themeFillShade="D9"/>
          </w:tcPr>
          <w:p w14:paraId="763C61B4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2764" w:type="dxa"/>
            <w:gridSpan w:val="4"/>
          </w:tcPr>
          <w:p w14:paraId="057D2703" w14:textId="3B740D13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C6395D" w:rsidRPr="00B318E9" w14:paraId="35EAFFF2" w14:textId="77777777" w:rsidTr="00AC2BD7">
        <w:tc>
          <w:tcPr>
            <w:tcW w:w="2465" w:type="dxa"/>
            <w:gridSpan w:val="3"/>
            <w:shd w:val="clear" w:color="auto" w:fill="D9D9D9" w:themeFill="background1" w:themeFillShade="D9"/>
          </w:tcPr>
          <w:p w14:paraId="30A778D5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2592" w:type="dxa"/>
            <w:gridSpan w:val="4"/>
          </w:tcPr>
          <w:p w14:paraId="23D34C49" w14:textId="00559894" w:rsidR="00D76143" w:rsidRPr="00B318E9" w:rsidRDefault="00D76143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89" w:type="dxa"/>
            <w:gridSpan w:val="5"/>
            <w:shd w:val="clear" w:color="auto" w:fill="D9D9D9" w:themeFill="background1" w:themeFillShade="D9"/>
          </w:tcPr>
          <w:p w14:paraId="7C225C3D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2764" w:type="dxa"/>
            <w:gridSpan w:val="4"/>
          </w:tcPr>
          <w:p w14:paraId="4D399A8D" w14:textId="6A1179A1" w:rsidR="00C6395D" w:rsidRPr="00B318E9" w:rsidRDefault="00C6395D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C6395D" w:rsidRPr="00B318E9" w14:paraId="437B093E" w14:textId="77777777" w:rsidTr="00AC2BD7">
        <w:tc>
          <w:tcPr>
            <w:tcW w:w="2465" w:type="dxa"/>
            <w:gridSpan w:val="3"/>
            <w:shd w:val="clear" w:color="auto" w:fill="D9D9D9" w:themeFill="background1" w:themeFillShade="D9"/>
          </w:tcPr>
          <w:p w14:paraId="1369AFE6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2592" w:type="dxa"/>
            <w:gridSpan w:val="4"/>
          </w:tcPr>
          <w:p w14:paraId="7EF4B03E" w14:textId="6172F8AF" w:rsidR="00C6395D" w:rsidRDefault="00C6395D" w:rsidP="00813559">
            <w:pPr>
              <w:rPr>
                <w:rFonts w:asciiTheme="minorHAnsi" w:hAnsiTheme="minorHAnsi" w:cstheme="minorHAnsi"/>
              </w:rPr>
            </w:pPr>
          </w:p>
          <w:p w14:paraId="588DBAE2" w14:textId="3FDA1134" w:rsidR="00D76143" w:rsidRPr="00B318E9" w:rsidRDefault="00D76143" w:rsidP="0081355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89" w:type="dxa"/>
            <w:gridSpan w:val="5"/>
            <w:shd w:val="clear" w:color="auto" w:fill="D9D9D9" w:themeFill="background1" w:themeFillShade="D9"/>
          </w:tcPr>
          <w:p w14:paraId="50475002" w14:textId="77777777" w:rsidR="00C6395D" w:rsidRPr="00C6395D" w:rsidRDefault="00C6395D" w:rsidP="00813559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2764" w:type="dxa"/>
            <w:gridSpan w:val="4"/>
          </w:tcPr>
          <w:p w14:paraId="5AD549BF" w14:textId="4A0AF850" w:rsidR="00D76143" w:rsidRPr="00B318E9" w:rsidRDefault="00D76143" w:rsidP="00212BFE">
            <w:pPr>
              <w:rPr>
                <w:rFonts w:asciiTheme="minorHAnsi" w:hAnsiTheme="minorHAnsi" w:cstheme="minorHAnsi"/>
              </w:rPr>
            </w:pPr>
          </w:p>
        </w:tc>
      </w:tr>
      <w:tr w:rsidR="00377E3D" w:rsidRPr="00B318E9" w14:paraId="56A2DD4A" w14:textId="77777777" w:rsidTr="00AC2BD7">
        <w:tc>
          <w:tcPr>
            <w:tcW w:w="10810" w:type="dxa"/>
            <w:gridSpan w:val="16"/>
            <w:shd w:val="clear" w:color="auto" w:fill="D9D9D9" w:themeFill="background1" w:themeFillShade="D9"/>
          </w:tcPr>
          <w:p w14:paraId="621E55BB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  <w:p w14:paraId="40CBC857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eclaration</w:t>
            </w:r>
          </w:p>
          <w:p w14:paraId="64D1908A" w14:textId="77777777" w:rsidR="006C7968" w:rsidRPr="00B318E9" w:rsidRDefault="006C7968" w:rsidP="00813559">
            <w:pPr>
              <w:rPr>
                <w:rFonts w:asciiTheme="minorHAnsi" w:hAnsiTheme="minorHAnsi" w:cstheme="minorHAnsi"/>
              </w:rPr>
            </w:pPr>
          </w:p>
        </w:tc>
      </w:tr>
      <w:tr w:rsidR="00377E3D" w:rsidRPr="00B318E9" w14:paraId="0A678B2F" w14:textId="77777777" w:rsidTr="00AC2BD7">
        <w:tc>
          <w:tcPr>
            <w:tcW w:w="10810" w:type="dxa"/>
            <w:gridSpan w:val="16"/>
            <w:shd w:val="clear" w:color="auto" w:fill="auto"/>
          </w:tcPr>
          <w:p w14:paraId="411053F2" w14:textId="77777777" w:rsidR="006C7968" w:rsidRDefault="006C7968" w:rsidP="006C7968">
            <w:pPr>
              <w:rPr>
                <w:rFonts w:asciiTheme="minorHAnsi" w:hAnsiTheme="minorHAnsi" w:cstheme="minorHAnsi"/>
                <w:b/>
              </w:rPr>
            </w:pPr>
          </w:p>
          <w:p w14:paraId="2A71529E" w14:textId="780BC81C" w:rsidR="00377E3D" w:rsidRDefault="00DB5BCC" w:rsidP="006C7968">
            <w:pPr>
              <w:rPr>
                <w:rFonts w:asciiTheme="minorHAnsi" w:hAnsiTheme="minorHAnsi" w:cstheme="minorHAnsi"/>
                <w:b/>
              </w:rPr>
            </w:pPr>
            <w:r w:rsidRPr="00DB5BCC">
              <w:rPr>
                <w:rFonts w:asciiTheme="minorHAnsi" w:hAnsiTheme="minorHAnsi" w:cstheme="minorHAnsi"/>
                <w:b/>
              </w:rPr>
              <w:t xml:space="preserve">To the best of my knowledge, I can confirm that </w:t>
            </w:r>
            <w:r w:rsidR="00377E3D">
              <w:rPr>
                <w:rFonts w:asciiTheme="minorHAnsi" w:hAnsiTheme="minorHAnsi" w:cstheme="minorHAnsi"/>
                <w:b/>
              </w:rPr>
              <w:t>the information given in this form is correct and complete</w:t>
            </w:r>
            <w:r w:rsidR="006C7968">
              <w:rPr>
                <w:rFonts w:asciiTheme="minorHAnsi" w:hAnsiTheme="minorHAnsi" w:cstheme="minorHAnsi"/>
                <w:b/>
              </w:rPr>
              <w:t>.</w:t>
            </w:r>
          </w:p>
          <w:p w14:paraId="587B39DC" w14:textId="77777777" w:rsidR="006C7968" w:rsidRDefault="006C7968" w:rsidP="006C7968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377E3D" w:rsidRPr="00B318E9" w14:paraId="670F0321" w14:textId="77777777" w:rsidTr="00AC2BD7">
        <w:tc>
          <w:tcPr>
            <w:tcW w:w="988" w:type="dxa"/>
            <w:shd w:val="clear" w:color="auto" w:fill="auto"/>
          </w:tcPr>
          <w:p w14:paraId="415350E2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  <w:p w14:paraId="3452BA88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igned</w:t>
            </w:r>
          </w:p>
          <w:p w14:paraId="64CAB15F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226" w:type="dxa"/>
            <w:gridSpan w:val="9"/>
            <w:shd w:val="clear" w:color="auto" w:fill="auto"/>
          </w:tcPr>
          <w:p w14:paraId="4F036BAB" w14:textId="3D7B53FF" w:rsidR="00377E3D" w:rsidRDefault="00377E3D" w:rsidP="00F53EA3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32" w:type="dxa"/>
            <w:gridSpan w:val="2"/>
            <w:shd w:val="clear" w:color="auto" w:fill="auto"/>
          </w:tcPr>
          <w:p w14:paraId="51465703" w14:textId="77777777" w:rsidR="006C7968" w:rsidRDefault="006C7968" w:rsidP="00813559">
            <w:pPr>
              <w:rPr>
                <w:rFonts w:asciiTheme="minorHAnsi" w:hAnsiTheme="minorHAnsi" w:cstheme="minorHAnsi"/>
                <w:b/>
              </w:rPr>
            </w:pPr>
          </w:p>
          <w:p w14:paraId="1284EA68" w14:textId="77777777" w:rsidR="00377E3D" w:rsidRDefault="00377E3D" w:rsidP="00813559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2764" w:type="dxa"/>
            <w:gridSpan w:val="4"/>
            <w:shd w:val="clear" w:color="auto" w:fill="auto"/>
          </w:tcPr>
          <w:p w14:paraId="1A3F4770" w14:textId="77777777" w:rsidR="00E034DB" w:rsidRDefault="00E034DB" w:rsidP="00E034DB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02142DE" w14:textId="3F5239B9" w:rsidR="00377E3D" w:rsidRDefault="00377E3D" w:rsidP="00E034D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</w:tbl>
    <w:p w14:paraId="03AC1442" w14:textId="77777777" w:rsidR="00B318E9" w:rsidRDefault="00B318E9" w:rsidP="00BB3F8E">
      <w:pPr>
        <w:spacing w:after="0"/>
        <w:rPr>
          <w:sz w:val="14"/>
        </w:rPr>
      </w:pPr>
    </w:p>
    <w:p w14:paraId="7B91D395" w14:textId="77777777" w:rsidR="00B318E9" w:rsidRDefault="00B318E9" w:rsidP="00BB3F8E">
      <w:pPr>
        <w:spacing w:after="0"/>
        <w:rPr>
          <w:sz w:val="14"/>
        </w:rPr>
      </w:pPr>
    </w:p>
    <w:p w14:paraId="246EF065" w14:textId="77777777" w:rsidR="00961BCE" w:rsidRDefault="00961BCE" w:rsidP="00B737B9">
      <w:r>
        <w:t>Application checklist:</w:t>
      </w:r>
    </w:p>
    <w:p w14:paraId="4F091082" w14:textId="05A69B0C" w:rsidR="00961BCE" w:rsidRDefault="00000000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hyperlink r:id="rId8" w:history="1">
        <w:r w:rsidR="00961BCE" w:rsidRPr="00294E67">
          <w:t xml:space="preserve">Studentship </w:t>
        </w:r>
        <w:r w:rsidR="000C768E">
          <w:t>Expression of Interest F</w:t>
        </w:r>
        <w:r w:rsidR="00961BCE" w:rsidRPr="00294E67">
          <w:t>orm</w:t>
        </w:r>
      </w:hyperlink>
    </w:p>
    <w:p w14:paraId="6396DC78" w14:textId="43AA3900" w:rsidR="000C768E" w:rsidRPr="00294E67" w:rsidRDefault="000C768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CV</w:t>
      </w:r>
    </w:p>
    <w:p w14:paraId="29CB1F73" w14:textId="77777777" w:rsidR="00961BCE" w:rsidRDefault="00961BC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C</w:t>
      </w:r>
      <w:r w:rsidRPr="00294E67">
        <w:t>opies of transcripts and certificates of all relevant academic and/or any professional qualifications.</w:t>
      </w:r>
    </w:p>
    <w:p w14:paraId="7082388B" w14:textId="77777777" w:rsidR="00961BCE" w:rsidRPr="00B737B9" w:rsidRDefault="00961BCE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References from two individuals</w:t>
      </w:r>
      <w:r w:rsidR="00A6437D">
        <w:t xml:space="preserve">, at least one of whom should be able to comment on your suitability for postgraduate research. Referees named on this application who are submitting references separately should send them to </w:t>
      </w:r>
      <w:hyperlink r:id="rId9" w:history="1">
        <w:r w:rsidR="00545629" w:rsidRPr="006B334A">
          <w:rPr>
            <w:rStyle w:val="Hyperlink"/>
            <w:b/>
          </w:rPr>
          <w:t>pgrscholarships@hud.ac.uk</w:t>
        </w:r>
      </w:hyperlink>
      <w:r w:rsidR="00A6437D">
        <w:rPr>
          <w:b/>
        </w:rPr>
        <w:t xml:space="preserve"> </w:t>
      </w:r>
      <w:r w:rsidR="00A6437D">
        <w:t>and include the Project Reference in the subject of the email.</w:t>
      </w:r>
    </w:p>
    <w:sectPr w:rsidR="00961BCE" w:rsidRPr="00B737B9" w:rsidSect="00FC7555">
      <w:headerReference w:type="default" r:id="rId10"/>
      <w:footerReference w:type="default" r:id="rId11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45889" w14:textId="77777777" w:rsidR="00C90891" w:rsidRDefault="00C90891" w:rsidP="00B737B9">
      <w:pPr>
        <w:spacing w:after="0" w:line="240" w:lineRule="auto"/>
      </w:pPr>
      <w:r>
        <w:separator/>
      </w:r>
    </w:p>
  </w:endnote>
  <w:endnote w:type="continuationSeparator" w:id="0">
    <w:p w14:paraId="3380547B" w14:textId="77777777" w:rsidR="00C90891" w:rsidRDefault="00C90891" w:rsidP="00B73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ans-Regular">
    <w:altName w:val="Cambria"/>
    <w:panose1 w:val="00000000000000000000"/>
    <w:charset w:val="00"/>
    <w:family w:val="roman"/>
    <w:notTrueType/>
    <w:pitch w:val="default"/>
  </w:font>
  <w:font w:name="FontAwesome5Free-Soli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55325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4EC68B3D" w14:textId="77777777" w:rsidR="00677054" w:rsidRDefault="0067705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7F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1D872CF" w14:textId="77777777" w:rsidR="00677054" w:rsidRDefault="00677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D87F4" w14:textId="77777777" w:rsidR="00C90891" w:rsidRDefault="00C90891" w:rsidP="00B737B9">
      <w:pPr>
        <w:spacing w:after="0" w:line="240" w:lineRule="auto"/>
      </w:pPr>
      <w:r>
        <w:separator/>
      </w:r>
    </w:p>
  </w:footnote>
  <w:footnote w:type="continuationSeparator" w:id="0">
    <w:p w14:paraId="316FDB47" w14:textId="77777777" w:rsidR="00C90891" w:rsidRDefault="00C90891" w:rsidP="00B737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0E846" w14:textId="77777777" w:rsidR="00677054" w:rsidRDefault="00677054">
    <w:pPr>
      <w:pStyle w:val="Header"/>
    </w:pPr>
    <w:r>
      <w:rPr>
        <w:noProof/>
        <w:lang w:eastAsia="en-GB"/>
      </w:rPr>
      <w:drawing>
        <wp:inline distT="0" distB="0" distL="0" distR="0" wp14:anchorId="37851106" wp14:editId="06EAF185">
          <wp:extent cx="1096051" cy="732790"/>
          <wp:effectExtent l="0" t="0" r="0" b="0"/>
          <wp:docPr id="2" name="Picture 2" descr="https://www.epsrc.ac.uk/epsrc/cache/file/7637AABC-7705-4A64-98AFDD83D5AE1EB5_page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epsrc.ac.uk/epsrc/cache/file/7637AABC-7705-4A64-98AFDD83D5AE1EB5_pageimage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006" t="14455" r="20532"/>
                  <a:stretch/>
                </pic:blipFill>
                <pic:spPr bwMode="auto">
                  <a:xfrm>
                    <a:off x="0" y="0"/>
                    <a:ext cx="1105626" cy="7391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</w:t>
    </w:r>
    <w:r>
      <w:rPr>
        <w:noProof/>
        <w:lang w:eastAsia="en-GB"/>
      </w:rPr>
      <w:drawing>
        <wp:inline distT="0" distB="0" distL="0" distR="0" wp14:anchorId="7E4022BA" wp14:editId="7D81283C">
          <wp:extent cx="1660237" cy="732155"/>
          <wp:effectExtent l="0" t="0" r="0" b="0"/>
          <wp:docPr id="3" name="Picture 3" descr="Image result for university of huddersfiel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university of huddersfield logo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819"/>
                  <a:stretch/>
                </pic:blipFill>
                <pic:spPr bwMode="auto">
                  <a:xfrm>
                    <a:off x="0" y="0"/>
                    <a:ext cx="1701439" cy="750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13E39"/>
    <w:multiLevelType w:val="hybridMultilevel"/>
    <w:tmpl w:val="8DAC706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5C416D"/>
    <w:multiLevelType w:val="hybridMultilevel"/>
    <w:tmpl w:val="686EA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717507">
    <w:abstractNumId w:val="1"/>
  </w:num>
  <w:num w:numId="2" w16cid:durableId="243493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zQ0NjM0N7SwNDRT0lEKTi0uzszPAykwrQUAA5l+SiwAAAA="/>
  </w:docVars>
  <w:rsids>
    <w:rsidRoot w:val="00B737B9"/>
    <w:rsid w:val="00003D84"/>
    <w:rsid w:val="00004A88"/>
    <w:rsid w:val="00012B97"/>
    <w:rsid w:val="00041D17"/>
    <w:rsid w:val="00043569"/>
    <w:rsid w:val="000437CF"/>
    <w:rsid w:val="00070B8A"/>
    <w:rsid w:val="000719E7"/>
    <w:rsid w:val="00075296"/>
    <w:rsid w:val="00087638"/>
    <w:rsid w:val="000C768E"/>
    <w:rsid w:val="000E26D2"/>
    <w:rsid w:val="000E4638"/>
    <w:rsid w:val="00150737"/>
    <w:rsid w:val="001739CC"/>
    <w:rsid w:val="00176005"/>
    <w:rsid w:val="001A5DE5"/>
    <w:rsid w:val="001C2DDD"/>
    <w:rsid w:val="00212BFE"/>
    <w:rsid w:val="00217492"/>
    <w:rsid w:val="002638B8"/>
    <w:rsid w:val="00265F38"/>
    <w:rsid w:val="0027259B"/>
    <w:rsid w:val="00284F7A"/>
    <w:rsid w:val="002A6B68"/>
    <w:rsid w:val="002B624C"/>
    <w:rsid w:val="002D72A5"/>
    <w:rsid w:val="00313260"/>
    <w:rsid w:val="00317F8C"/>
    <w:rsid w:val="0032291D"/>
    <w:rsid w:val="00330879"/>
    <w:rsid w:val="00340157"/>
    <w:rsid w:val="00346DC8"/>
    <w:rsid w:val="00351998"/>
    <w:rsid w:val="0036610B"/>
    <w:rsid w:val="00377E3D"/>
    <w:rsid w:val="00380F2A"/>
    <w:rsid w:val="003904C2"/>
    <w:rsid w:val="003C7949"/>
    <w:rsid w:val="003D207B"/>
    <w:rsid w:val="003E0D76"/>
    <w:rsid w:val="00407BD7"/>
    <w:rsid w:val="004134C1"/>
    <w:rsid w:val="00422379"/>
    <w:rsid w:val="00445C2C"/>
    <w:rsid w:val="004573BE"/>
    <w:rsid w:val="00497616"/>
    <w:rsid w:val="004B609E"/>
    <w:rsid w:val="004D7D48"/>
    <w:rsid w:val="004E325E"/>
    <w:rsid w:val="004F5A71"/>
    <w:rsid w:val="004F6466"/>
    <w:rsid w:val="00502595"/>
    <w:rsid w:val="005360FF"/>
    <w:rsid w:val="00545629"/>
    <w:rsid w:val="00547F11"/>
    <w:rsid w:val="005950A6"/>
    <w:rsid w:val="005A5D01"/>
    <w:rsid w:val="005B2ACC"/>
    <w:rsid w:val="005B397B"/>
    <w:rsid w:val="005C0565"/>
    <w:rsid w:val="005C0AAC"/>
    <w:rsid w:val="005C3786"/>
    <w:rsid w:val="005D4EB8"/>
    <w:rsid w:val="0060752B"/>
    <w:rsid w:val="00610E23"/>
    <w:rsid w:val="0063780D"/>
    <w:rsid w:val="00654E7F"/>
    <w:rsid w:val="00677054"/>
    <w:rsid w:val="00682C52"/>
    <w:rsid w:val="006862E3"/>
    <w:rsid w:val="006876A9"/>
    <w:rsid w:val="006A0CA5"/>
    <w:rsid w:val="006C055D"/>
    <w:rsid w:val="006C2F8F"/>
    <w:rsid w:val="006C7968"/>
    <w:rsid w:val="00700AFC"/>
    <w:rsid w:val="007122CD"/>
    <w:rsid w:val="00714F32"/>
    <w:rsid w:val="00725A16"/>
    <w:rsid w:val="00743DE3"/>
    <w:rsid w:val="00746395"/>
    <w:rsid w:val="00746ED9"/>
    <w:rsid w:val="007717FE"/>
    <w:rsid w:val="00775337"/>
    <w:rsid w:val="0079265E"/>
    <w:rsid w:val="007944AF"/>
    <w:rsid w:val="0079526F"/>
    <w:rsid w:val="007D63A4"/>
    <w:rsid w:val="007E35D6"/>
    <w:rsid w:val="00812578"/>
    <w:rsid w:val="008379A9"/>
    <w:rsid w:val="008E7D02"/>
    <w:rsid w:val="008F5AA1"/>
    <w:rsid w:val="00931F1E"/>
    <w:rsid w:val="00961BCE"/>
    <w:rsid w:val="009A2514"/>
    <w:rsid w:val="009B1F02"/>
    <w:rsid w:val="009C2A21"/>
    <w:rsid w:val="009C350A"/>
    <w:rsid w:val="009E6E30"/>
    <w:rsid w:val="00A02573"/>
    <w:rsid w:val="00A21593"/>
    <w:rsid w:val="00A27238"/>
    <w:rsid w:val="00A319BA"/>
    <w:rsid w:val="00A6437D"/>
    <w:rsid w:val="00AC2BD7"/>
    <w:rsid w:val="00AD386B"/>
    <w:rsid w:val="00B10254"/>
    <w:rsid w:val="00B22EA2"/>
    <w:rsid w:val="00B310A6"/>
    <w:rsid w:val="00B318E9"/>
    <w:rsid w:val="00B37ACB"/>
    <w:rsid w:val="00B6771C"/>
    <w:rsid w:val="00B737B9"/>
    <w:rsid w:val="00B74EB1"/>
    <w:rsid w:val="00B76040"/>
    <w:rsid w:val="00B8004A"/>
    <w:rsid w:val="00B94099"/>
    <w:rsid w:val="00B96B1F"/>
    <w:rsid w:val="00BB3F8E"/>
    <w:rsid w:val="00BE52EC"/>
    <w:rsid w:val="00C33B10"/>
    <w:rsid w:val="00C6395D"/>
    <w:rsid w:val="00C67A7B"/>
    <w:rsid w:val="00C77F54"/>
    <w:rsid w:val="00C87BED"/>
    <w:rsid w:val="00C90891"/>
    <w:rsid w:val="00CB1882"/>
    <w:rsid w:val="00CC083F"/>
    <w:rsid w:val="00CD3A15"/>
    <w:rsid w:val="00CE199A"/>
    <w:rsid w:val="00D45880"/>
    <w:rsid w:val="00D46AF2"/>
    <w:rsid w:val="00D64C22"/>
    <w:rsid w:val="00D70DA1"/>
    <w:rsid w:val="00D76143"/>
    <w:rsid w:val="00DB0AD2"/>
    <w:rsid w:val="00DB5BCC"/>
    <w:rsid w:val="00DC1DB7"/>
    <w:rsid w:val="00DC4D6F"/>
    <w:rsid w:val="00DC560E"/>
    <w:rsid w:val="00DE791D"/>
    <w:rsid w:val="00DF303F"/>
    <w:rsid w:val="00DF7924"/>
    <w:rsid w:val="00E034DB"/>
    <w:rsid w:val="00E03F40"/>
    <w:rsid w:val="00E201A5"/>
    <w:rsid w:val="00E21AC6"/>
    <w:rsid w:val="00E726B9"/>
    <w:rsid w:val="00EA4066"/>
    <w:rsid w:val="00EA6252"/>
    <w:rsid w:val="00EC69B4"/>
    <w:rsid w:val="00F02248"/>
    <w:rsid w:val="00F039A3"/>
    <w:rsid w:val="00F05B92"/>
    <w:rsid w:val="00F43A11"/>
    <w:rsid w:val="00F4685B"/>
    <w:rsid w:val="00F53EA3"/>
    <w:rsid w:val="00F544E7"/>
    <w:rsid w:val="00F809B1"/>
    <w:rsid w:val="00F860FD"/>
    <w:rsid w:val="00F96C91"/>
    <w:rsid w:val="00FA7CEA"/>
    <w:rsid w:val="00FC534B"/>
    <w:rsid w:val="00FC7555"/>
    <w:rsid w:val="00FD1317"/>
    <w:rsid w:val="00FF01A3"/>
    <w:rsid w:val="00FF142B"/>
    <w:rsid w:val="00FF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522CDD"/>
  <w15:docId w15:val="{FE98669F-1AD1-480A-B839-564385C89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3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B9"/>
  </w:style>
  <w:style w:type="paragraph" w:styleId="Footer">
    <w:name w:val="footer"/>
    <w:basedOn w:val="Normal"/>
    <w:link w:val="Foot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B9"/>
  </w:style>
  <w:style w:type="table" w:styleId="TableGrid">
    <w:name w:val="Table Grid"/>
    <w:basedOn w:val="TableNormal"/>
    <w:uiPriority w:val="59"/>
    <w:rsid w:val="00B73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1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10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C378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9E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BB3F8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61BCE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545629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E325E"/>
    <w:rPr>
      <w:rFonts w:ascii="OpenSans-Regular" w:hAnsi="OpenSans-Regular" w:hint="default"/>
      <w:b w:val="0"/>
      <w:bCs w:val="0"/>
      <w:i w:val="0"/>
      <w:iCs w:val="0"/>
      <w:color w:val="565656"/>
      <w:sz w:val="20"/>
      <w:szCs w:val="20"/>
    </w:rPr>
  </w:style>
  <w:style w:type="character" w:customStyle="1" w:styleId="fontstyle21">
    <w:name w:val="fontstyle21"/>
    <w:basedOn w:val="DefaultParagraphFont"/>
    <w:rsid w:val="004E325E"/>
    <w:rPr>
      <w:rFonts w:ascii="FontAwesome5Free-Solid" w:hAnsi="FontAwesome5Free-Solid" w:hint="default"/>
      <w:b w:val="0"/>
      <w:bCs w:val="0"/>
      <w:i w:val="0"/>
      <w:iCs w:val="0"/>
      <w:color w:val="004B8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7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hud.ac.uk/media/assets/document/research/Material_studentship_application_form.doc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grscholarships@hud.ac.uk" TargetMode="Externa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2CAEFF95FBC4F9DDFA3F9DF63615E" ma:contentTypeVersion="19" ma:contentTypeDescription="Create a new document." ma:contentTypeScope="" ma:versionID="d948f24327a97637e3ce1e0aa92a6203">
  <xsd:schema xmlns:xsd="http://www.w3.org/2001/XMLSchema" xmlns:xs="http://www.w3.org/2001/XMLSchema" xmlns:p="http://schemas.microsoft.com/office/2006/metadata/properties" xmlns:ns2="04e9417d-743b-4988-ad53-50ac5c3c7c50" xmlns:ns3="29d006e6-43e1-49f0-8df2-b087fb797e22" targetNamespace="http://schemas.microsoft.com/office/2006/metadata/properties" ma:root="true" ma:fieldsID="1bfc0bde6f5e737aa0967ae3229da5f4" ns2:_="" ns3:_="">
    <xsd:import namespace="04e9417d-743b-4988-ad53-50ac5c3c7c50"/>
    <xsd:import namespace="29d006e6-43e1-49f0-8df2-b087fb797e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YES_x002f_NO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e9417d-743b-4988-ad53-50ac5c3c7c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3035b0a-854a-4967-9374-aa801ec28e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YES_x002f_NO" ma:index="24" nillable="true" ma:displayName="YES/NO" ma:default="1" ma:format="Dropdown" ma:internalName="YES_x002f_NO">
      <xsd:simpleType>
        <xsd:restriction base="dms:Boolea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d006e6-43e1-49f0-8df2-b087fb797e2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83209a5-f711-475e-9ac0-66394cdebb7c}" ma:internalName="TaxCatchAll" ma:showField="CatchAllData" ma:web="29d006e6-43e1-49f0-8df2-b087fb797e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7A7A31-174D-47CE-9591-493D32C4D9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9B7FEC-B29B-4A85-8D3E-C06ACEFBD20A}"/>
</file>

<file path=customXml/itemProps3.xml><?xml version="1.0" encoding="utf-8"?>
<ds:datastoreItem xmlns:ds="http://schemas.openxmlformats.org/officeDocument/2006/customXml" ds:itemID="{A823522C-8774-4487-9377-50A3988D46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uddersfield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annah Spencer-Chung</cp:lastModifiedBy>
  <cp:revision>10</cp:revision>
  <cp:lastPrinted>2019-01-09T14:49:00Z</cp:lastPrinted>
  <dcterms:created xsi:type="dcterms:W3CDTF">2023-07-17T12:11:00Z</dcterms:created>
  <dcterms:modified xsi:type="dcterms:W3CDTF">2023-07-17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d9804bef81d3a66ce0b62c99ded7162966f0087ce968ced331176cf3d1379e</vt:lpwstr>
  </property>
</Properties>
</file>